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4780F" w14:textId="218CA58B" w:rsidR="00365ABC" w:rsidRPr="00365ABC" w:rsidRDefault="000D63BD" w:rsidP="00365ABC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Bài 1: NOTFIB</w:t>
      </w:r>
    </w:p>
    <w:p w14:paraId="363B1748" w14:textId="2A483C8B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Sub 3: </w:t>
      </w:r>
    </w:p>
    <w:p w14:paraId="13F9079D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Ta có</w:t>
      </w:r>
    </w:p>
    <w:p w14:paraId="53A5DF6F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2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k-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k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f[0]</m:t>
          </m:r>
        </m:oMath>
      </m:oMathPara>
    </w:p>
    <w:p w14:paraId="1D799784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1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0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2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…+0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0f[0]</m:t>
          </m:r>
        </m:oMath>
      </m:oMathPara>
    </w:p>
    <w:p w14:paraId="5CB675E6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2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0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1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2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…+0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0f[0]</m:t>
          </m:r>
        </m:oMath>
      </m:oMathPara>
    </w:p>
    <w:p w14:paraId="5ED5D550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…</m:t>
          </m:r>
        </m:oMath>
      </m:oMathPara>
    </w:p>
    <w:p w14:paraId="4C655952" w14:textId="77777777" w:rsidR="00365ABC" w:rsidRDefault="00365ABC" w:rsidP="00365ABC">
      <w:pPr>
        <w:rPr>
          <w:rFonts w:ascii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0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0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k-2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…+1f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0f[0]</m:t>
          </m:r>
        </m:oMath>
      </m:oMathPara>
    </w:p>
    <w:p w14:paraId="672070E9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Đưa về dạng tích của ma trận</w:t>
      </w:r>
    </w:p>
    <w:p w14:paraId="6298777B" w14:textId="77777777" w:rsidR="00365ABC" w:rsidRDefault="008708EB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1]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f[k-2]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⋮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f[1]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-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×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1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2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3]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f[0]</m:t>
                    </m:r>
                  </m:e>
                </m:mr>
              </m:m>
            </m:e>
          </m:d>
        </m:oMath>
      </m:oMathPara>
    </w:p>
    <w:p w14:paraId="0E2C858D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Tương tự ta có</w:t>
      </w:r>
    </w:p>
    <w:p w14:paraId="5D0C19DC" w14:textId="77777777" w:rsidR="00365ABC" w:rsidRDefault="008708EB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+1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]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f[k-1]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⋮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f[2]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-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…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…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×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1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2]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f[1]</m:t>
                    </m:r>
                  </m:e>
                </m:mr>
              </m:m>
            </m:e>
          </m:d>
        </m:oMath>
      </m:oMathPara>
    </w:p>
    <w:p w14:paraId="3448EA22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k-1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k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…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…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…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</w:rPr>
            <m:t>×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1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2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3]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f[0]</m:t>
                    </m:r>
                  </m:e>
                </m:mr>
              </m:m>
            </m:e>
          </m:d>
        </m:oMath>
      </m:oMathPara>
    </w:p>
    <w:p w14:paraId="6C4AF2B1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Lặp lại các bước trên ta có:</w:t>
      </w:r>
    </w:p>
    <w:p w14:paraId="124D5010" w14:textId="77777777" w:rsidR="00365ABC" w:rsidRDefault="008708EB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n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n-1]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f[n-2]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⋮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8"/>
                              <w:szCs w:val="28"/>
                            </w:rPr>
                            <m:t>f[n-k+1]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2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k-1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k</m:t>
                            </m:r>
                          </m:sub>
                        </m:sSub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…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…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⋮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…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28"/>
                            <w:szCs w:val="28"/>
                          </w:rPr>
                        </m:ctrlPr>
                      </m:e>
                      <m:e>
                        <m:r>
                          <w:rPr>
                            <w:rFonts w:ascii="Cambria Math" w:eastAsia="Cambria Math" w:hAnsi="Cambria Math" w:cs="Cambria Math"/>
                            <w:sz w:val="28"/>
                            <w:szCs w:val="28"/>
                          </w:rPr>
                          <m:t>0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n-k+1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</w:rPr>
            <m:t>×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1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2]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f[k-3]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8"/>
                        <w:szCs w:val="28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8"/>
                        <w:szCs w:val="28"/>
                      </w:rPr>
                      <m:t>f[0]</m:t>
                    </m:r>
                  </m:e>
                </m:mr>
              </m:m>
            </m:e>
          </m:d>
        </m:oMath>
      </m:oMathPara>
    </w:p>
    <w:p w14:paraId="3B052EAF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lastRenderedPageBreak/>
        <w:t>Việc cần làm là tính ma trận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 xml:space="preserve"> 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5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…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k-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k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1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0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…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…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…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…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-k+1</m:t>
            </m:r>
          </m:sup>
        </m:sSup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rồi nhân với ma trận cơ sở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f[k-1]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f[k-2]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f[k-3]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f[0]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(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f[0], f[1], … f[k-1]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đề bài đã cho trước)</w:t>
      </w:r>
    </w:p>
    <w:p w14:paraId="50DCC43E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</w:p>
    <w:p w14:paraId="4061621A" w14:textId="77777777" w:rsidR="00365ABC" w:rsidRDefault="00365ABC" w:rsidP="00365ABC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ì </w:t>
      </w:r>
      <m:oMath>
        <m:r>
          <w:rPr>
            <w:rFonts w:ascii="Cambria Math" w:hAnsi="Cambria Math" w:cs="Times New Roman"/>
            <w:sz w:val="28"/>
            <w:szCs w:val="28"/>
          </w:rPr>
          <m:t>n≤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9</m:t>
            </m:r>
          </m:sup>
        </m:sSup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nên ta dùng phép nhân Ấn Độ để tính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5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…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k-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k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1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0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…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1</m:t>
                      </m:r>
                    </m:e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…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…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⋮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…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z w:val="28"/>
                          <w:szCs w:val="28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z w:val="28"/>
                          <w:szCs w:val="28"/>
                        </w:rPr>
                        <m:t>0</m:t>
                      </m:r>
                    </m:e>
                  </m:mr>
                </m:m>
              </m:e>
            </m:d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n-k+1</m:t>
            </m:r>
          </m:sup>
        </m:sSup>
      </m:oMath>
    </w:p>
    <w:p w14:paraId="72FD68A4" w14:textId="77777777" w:rsidR="00365ABC" w:rsidRDefault="00365ABC" w:rsidP="00365AB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ết quả của phép nhân ma trận là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f[n]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f[n-1]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f[n-2]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f[n-k+1]</m:t>
                        </m:r>
                      </m:e>
                    </m:mr>
                  </m:m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. Kết quả của bài toán là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f[n]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hay phần tử đầu tiên của ma trận.</w:t>
      </w:r>
    </w:p>
    <w:p w14:paraId="1AD62A25" w14:textId="488AFB3C" w:rsidR="000D63BD" w:rsidRPr="00365ABC" w:rsidRDefault="00365ABC" w:rsidP="000D63B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(k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>
        <w:rPr>
          <w:rFonts w:ascii="Times New Roman" w:hAnsi="Times New Roman" w:cs="Times New Roman"/>
          <w:sz w:val="28"/>
          <w:szCs w:val="28"/>
        </w:rPr>
        <w:t>*log2(n))</w:t>
      </w:r>
      <w:r w:rsidR="0080640A">
        <w:rPr>
          <w:rFonts w:ascii="Times New Roman" w:hAnsi="Times New Roman" w:cs="Times New Roman"/>
          <w:sz w:val="28"/>
          <w:szCs w:val="28"/>
        </w:rPr>
        <w:t xml:space="preserve"> Có thể dùng Strassen để giảm độ phức tạp</w:t>
      </w:r>
    </w:p>
    <w:p w14:paraId="1B4979A7" w14:textId="0CA45AE8" w:rsidR="00967DD6" w:rsidRDefault="00967D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ài 2:NOTEL</w:t>
      </w:r>
    </w:p>
    <w:p w14:paraId="1D9E8273" w14:textId="006F18F1" w:rsidR="00967DD6" w:rsidRDefault="00967D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b2: O(n</w:t>
      </w:r>
      <w:r w:rsidR="005C18D7">
        <w:rPr>
          <w:rFonts w:ascii="Times New Roman" w:hAnsi="Times New Roman" w:cs="Times New Roman"/>
          <w:sz w:val="28"/>
          <w:szCs w:val="28"/>
        </w:rPr>
        <w:t>*</w:t>
      </w:r>
      <w:r>
        <w:rPr>
          <w:rFonts w:ascii="Times New Roman" w:hAnsi="Times New Roman" w:cs="Times New Roman"/>
          <w:sz w:val="28"/>
          <w:szCs w:val="28"/>
        </w:rPr>
        <w:t>k</w:t>
      </w:r>
      <w:r w:rsidR="005C18D7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004B6993" w14:textId="0CE67948" w:rsidR="00967DD6" w:rsidRDefault="00967DD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p[i][j][</w:t>
      </w:r>
      <w:r w:rsidR="00F93D94">
        <w:rPr>
          <w:rFonts w:ascii="Times New Roman" w:hAnsi="Times New Roman" w:cs="Times New Roman"/>
          <w:sz w:val="28"/>
          <w:szCs w:val="28"/>
        </w:rPr>
        <w:t>q</w:t>
      </w:r>
      <w:r>
        <w:rPr>
          <w:rFonts w:ascii="Times New Roman" w:hAnsi="Times New Roman" w:cs="Times New Roman"/>
          <w:sz w:val="28"/>
          <w:szCs w:val="28"/>
        </w:rPr>
        <w:t>] : i = x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1 </w:t>
      </w:r>
      <w:r>
        <w:rPr>
          <w:rFonts w:ascii="Times New Roman" w:hAnsi="Times New Roman" w:cs="Times New Roman"/>
          <w:sz w:val="28"/>
          <w:szCs w:val="28"/>
        </w:rPr>
        <w:t>+ x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2 </w:t>
      </w:r>
      <w:r>
        <w:rPr>
          <w:rFonts w:ascii="Times New Roman" w:hAnsi="Times New Roman" w:cs="Times New Roman"/>
          <w:sz w:val="28"/>
          <w:szCs w:val="28"/>
        </w:rPr>
        <w:t>+ … + x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k </w:t>
      </w:r>
      <w:r>
        <w:rPr>
          <w:rFonts w:ascii="Times New Roman" w:hAnsi="Times New Roman" w:cs="Times New Roman"/>
          <w:sz w:val="28"/>
          <w:szCs w:val="28"/>
        </w:rPr>
        <w:t>, j là x</w:t>
      </w:r>
      <w:r w:rsidR="00F93D94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>
        <w:rPr>
          <w:rFonts w:ascii="Times New Roman" w:hAnsi="Times New Roman" w:cs="Times New Roman"/>
          <w:sz w:val="28"/>
          <w:szCs w:val="28"/>
        </w:rPr>
        <w:t xml:space="preserve"> nhỏ nhất lớn hơn 0 (</w:t>
      </w:r>
      <w:r w:rsidR="00142C17">
        <w:rPr>
          <w:rFonts w:ascii="Times New Roman" w:hAnsi="Times New Roman" w:cs="Times New Roman"/>
          <w:sz w:val="28"/>
          <w:szCs w:val="28"/>
        </w:rPr>
        <w:t>j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C18D7" w:rsidRPr="000D63BD">
        <w:rPr>
          <w:rFonts w:ascii="Times New Roman" w:hAnsi="Times New Roman" w:cs="Times New Roman"/>
          <w:sz w:val="28"/>
          <w:szCs w:val="28"/>
        </w:rPr>
        <w:t xml:space="preserve">≤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93D94">
        <w:rPr>
          <w:rFonts w:ascii="Times New Roman" w:hAnsi="Times New Roman" w:cs="Times New Roman"/>
          <w:sz w:val="28"/>
          <w:szCs w:val="28"/>
        </w:rPr>
        <w:t>p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5C18D7" w:rsidRPr="000D63BD">
        <w:rPr>
          <w:rFonts w:ascii="Times New Roman" w:hAnsi="Times New Roman" w:cs="Times New Roman"/>
          <w:sz w:val="28"/>
          <w:szCs w:val="28"/>
        </w:rPr>
        <w:t xml:space="preserve">≤ </w:t>
      </w:r>
      <w:r>
        <w:rPr>
          <w:rFonts w:ascii="Times New Roman" w:hAnsi="Times New Roman" w:cs="Times New Roman"/>
          <w:sz w:val="28"/>
          <w:szCs w:val="28"/>
        </w:rPr>
        <w:t xml:space="preserve"> k), </w:t>
      </w:r>
      <w:r w:rsidR="00F93D94">
        <w:rPr>
          <w:rFonts w:ascii="Times New Roman" w:hAnsi="Times New Roman" w:cs="Times New Roman"/>
          <w:sz w:val="28"/>
          <w:szCs w:val="28"/>
        </w:rPr>
        <w:t>q</w:t>
      </w:r>
      <w:r>
        <w:rPr>
          <w:rFonts w:ascii="Times New Roman" w:hAnsi="Times New Roman" w:cs="Times New Roman"/>
          <w:sz w:val="28"/>
          <w:szCs w:val="28"/>
        </w:rPr>
        <w:t xml:space="preserve"> là số phần tử khác 0</w:t>
      </w:r>
    </w:p>
    <w:p w14:paraId="44E5CD86" w14:textId="63831598" w:rsidR="005C18D7" w:rsidRDefault="005C18D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/>
      </w:r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dp[i][j][q] 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p=j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k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dp[i-j][p][q-1]</m:t>
              </m:r>
            </m:e>
          </m:nary>
          <m:r>
            <m:rPr>
              <m:sty m:val="p"/>
            </m:rPr>
            <w:rPr>
              <w:rFonts w:ascii="Times New Roman" w:hAnsi="Times New Roman" w:cs="Times New Roman"/>
              <w:sz w:val="28"/>
              <w:szCs w:val="28"/>
            </w:rPr>
            <w:br/>
          </m:r>
        </m:oMath>
      </m:oMathPara>
      <w:r>
        <w:rPr>
          <w:rFonts w:ascii="Times New Roman" w:hAnsi="Times New Roman" w:cs="Times New Roman"/>
          <w:sz w:val="28"/>
          <w:szCs w:val="28"/>
        </w:rPr>
        <w:t>Sub3: O(k*n*(n/k))</w:t>
      </w:r>
      <w:r w:rsidR="00142C17">
        <w:rPr>
          <w:rFonts w:ascii="Times New Roman" w:hAnsi="Times New Roman" w:cs="Times New Roman"/>
          <w:sz w:val="28"/>
          <w:szCs w:val="28"/>
        </w:rPr>
        <w:t xml:space="preserve"> =&gt; O(n</w:t>
      </w:r>
      <w:r w:rsidR="00BB5781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142C17">
        <w:rPr>
          <w:rFonts w:ascii="Times New Roman" w:hAnsi="Times New Roman" w:cs="Times New Roman"/>
          <w:sz w:val="28"/>
          <w:szCs w:val="28"/>
        </w:rPr>
        <w:t>)</w:t>
      </w:r>
    </w:p>
    <w:p w14:paraId="5C12C7C5" w14:textId="3AB87309" w:rsidR="005C18D7" w:rsidRDefault="005C18D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ập nghiệm của bài toán tương đương với tập nghiệm của:</w:t>
      </w:r>
    </w:p>
    <w:p w14:paraId="5121F9CF" w14:textId="587DA6A9" w:rsidR="005C18D7" w:rsidRDefault="005C18D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  <w:t>1*</w:t>
      </w:r>
      <w:r w:rsidR="007C0FED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+ 2*</w:t>
      </w:r>
      <w:r w:rsidR="007C0FED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+ … + k*</w:t>
      </w:r>
      <w:r w:rsidR="007C0FED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softHyphen/>
      </w:r>
      <w:r>
        <w:rPr>
          <w:rFonts w:ascii="Times New Roman" w:hAnsi="Times New Roman" w:cs="Times New Roman"/>
          <w:sz w:val="28"/>
          <w:szCs w:val="28"/>
          <w:vertAlign w:val="subscript"/>
        </w:rPr>
        <w:t>k</w:t>
      </w:r>
      <w:r>
        <w:rPr>
          <w:rFonts w:ascii="Times New Roman" w:hAnsi="Times New Roman" w:cs="Times New Roman"/>
          <w:sz w:val="28"/>
          <w:szCs w:val="28"/>
        </w:rPr>
        <w:t xml:space="preserve"> = n;</w:t>
      </w:r>
      <w:r w:rsidR="00F528CF">
        <w:rPr>
          <w:rFonts w:ascii="Times New Roman" w:hAnsi="Times New Roman" w:cs="Times New Roman"/>
          <w:sz w:val="28"/>
          <w:szCs w:val="28"/>
        </w:rPr>
        <w:t xml:space="preserve"> (1)</w:t>
      </w:r>
    </w:p>
    <w:p w14:paraId="3D8F9CEB" w14:textId="27F214F7" w:rsidR="005C18D7" w:rsidRDefault="007C0FED" w:rsidP="007C0FED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>*[0,0,…,0,1] +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>*[0,0,…,1,1] + … +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</w:t>
      </w:r>
      <w:r>
        <w:rPr>
          <w:rFonts w:ascii="Times New Roman" w:hAnsi="Times New Roman" w:cs="Times New Roman"/>
          <w:sz w:val="28"/>
          <w:szCs w:val="28"/>
        </w:rPr>
        <w:t>*[1,1,…,1,1] = n;</w:t>
      </w:r>
    </w:p>
    <w:p w14:paraId="0D1B1895" w14:textId="71FF5513" w:rsidR="007C0FED" w:rsidRDefault="007C0FED" w:rsidP="007C0FED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[</w:t>
      </w:r>
      <w:r w:rsidR="00F528CF">
        <w:rPr>
          <w:rFonts w:ascii="Times New Roman" w:hAnsi="Times New Roman" w:cs="Times New Roman"/>
          <w:sz w:val="30"/>
          <w:szCs w:val="30"/>
        </w:rPr>
        <w:t>a</w:t>
      </w:r>
      <w:r w:rsidR="00F528CF">
        <w:rPr>
          <w:rFonts w:ascii="Times New Roman" w:hAnsi="Times New Roman" w:cs="Times New Roman"/>
          <w:sz w:val="30"/>
          <w:szCs w:val="30"/>
          <w:vertAlign w:val="subscript"/>
        </w:rPr>
        <w:t>k</w:t>
      </w:r>
      <w:r>
        <w:rPr>
          <w:rFonts w:ascii="Times New Roman" w:hAnsi="Times New Roman" w:cs="Times New Roman"/>
          <w:sz w:val="30"/>
          <w:szCs w:val="30"/>
        </w:rPr>
        <w:t>,</w:t>
      </w:r>
      <w:r w:rsidR="00F57F8F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  <w:vertAlign w:val="subscript"/>
        </w:rPr>
        <w:t>k</w:t>
      </w:r>
      <w:r w:rsidR="00F57F8F">
        <w:rPr>
          <w:rFonts w:ascii="Times New Roman" w:hAnsi="Times New Roman" w:cs="Times New Roman"/>
          <w:sz w:val="30"/>
          <w:szCs w:val="30"/>
          <w:vertAlign w:val="subscript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+</w:t>
      </w:r>
      <w:r w:rsidR="00F57F8F"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/>
          <w:sz w:val="30"/>
          <w:szCs w:val="30"/>
        </w:rPr>
        <w:t>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-1</w:t>
      </w:r>
      <w:r>
        <w:rPr>
          <w:rFonts w:ascii="Times New Roman" w:hAnsi="Times New Roman" w:cs="Times New Roman"/>
          <w:sz w:val="28"/>
          <w:szCs w:val="28"/>
        </w:rPr>
        <w:t>,</w:t>
      </w:r>
      <w:r w:rsidR="00F57F8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…,</w:t>
      </w:r>
      <w:r w:rsidR="00F57F8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</w:t>
      </w:r>
      <w:r w:rsidR="00F57F8F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+</w:t>
      </w:r>
      <w:r w:rsidR="00F57F8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-1</w:t>
      </w:r>
      <w:r w:rsidR="00F57F8F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+</w:t>
      </w:r>
      <w:r w:rsidR="00F57F8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…</w:t>
      </w:r>
      <w:r w:rsidR="00F57F8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+</w:t>
      </w:r>
      <w:r w:rsidR="00F57F8F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>] = n</w:t>
      </w:r>
    </w:p>
    <w:p w14:paraId="607C5CBE" w14:textId="0CD3085D" w:rsidR="007C0FED" w:rsidRDefault="007C0FED" w:rsidP="007C0FED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à </w:t>
      </w:r>
      <w:r w:rsidR="00F528CF">
        <w:rPr>
          <w:rFonts w:ascii="Times New Roman" w:hAnsi="Times New Roman" w:cs="Times New Roman"/>
          <w:sz w:val="30"/>
          <w:szCs w:val="30"/>
        </w:rPr>
        <w:t>a</w:t>
      </w:r>
      <w:r w:rsidR="00F528CF">
        <w:rPr>
          <w:rFonts w:ascii="Times New Roman" w:hAnsi="Times New Roman" w:cs="Times New Roman"/>
          <w:sz w:val="30"/>
          <w:szCs w:val="30"/>
          <w:vertAlign w:val="subscript"/>
        </w:rPr>
        <w:t>k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≤ </w:t>
      </w:r>
      <w:r>
        <w:rPr>
          <w:rFonts w:ascii="Times New Roman" w:hAnsi="Times New Roman" w:cs="Times New Roman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  <w:vertAlign w:val="subscript"/>
        </w:rPr>
        <w:t>k</w:t>
      </w:r>
      <w:r>
        <w:rPr>
          <w:rFonts w:ascii="Times New Roman" w:hAnsi="Times New Roman" w:cs="Times New Roman"/>
          <w:sz w:val="30"/>
          <w:szCs w:val="30"/>
        </w:rPr>
        <w:t xml:space="preserve"> +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-1</w:t>
      </w:r>
      <w:r>
        <w:rPr>
          <w:rFonts w:ascii="Times New Roman" w:hAnsi="Times New Roman" w:cs="Times New Roman"/>
          <w:sz w:val="28"/>
          <w:szCs w:val="28"/>
        </w:rPr>
        <w:t xml:space="preserve"> ≤ … ≤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</w:t>
      </w:r>
      <w:r>
        <w:rPr>
          <w:rFonts w:ascii="Times New Roman" w:hAnsi="Times New Roman" w:cs="Times New Roman"/>
          <w:sz w:val="28"/>
          <w:szCs w:val="28"/>
        </w:rPr>
        <w:t xml:space="preserve"> +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-1</w:t>
      </w:r>
      <w:r>
        <w:rPr>
          <w:rFonts w:ascii="Times New Roman" w:hAnsi="Times New Roman" w:cs="Times New Roman"/>
          <w:sz w:val="28"/>
          <w:szCs w:val="28"/>
        </w:rPr>
        <w:t xml:space="preserve"> + … +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1</w:t>
      </w:r>
    </w:p>
    <w:p w14:paraId="28EE67E9" w14:textId="368025B3" w:rsidR="00F57F8F" w:rsidRPr="00F57F8F" w:rsidRDefault="00F57F8F" w:rsidP="00F57F8F">
      <w:pPr>
        <w:pStyle w:val="oancuaDanhsach"/>
        <w:rPr>
          <w:rFonts w:ascii="Times New Roman" w:hAnsi="Times New Roman" w:cs="Times New Roman"/>
          <w:sz w:val="28"/>
          <w:szCs w:val="28"/>
          <w:vertAlign w:val="subscript"/>
        </w:rPr>
      </w:pPr>
      <w:r>
        <w:rPr>
          <w:rFonts w:ascii="Times New Roman" w:hAnsi="Times New Roman" w:cs="Times New Roman"/>
          <w:sz w:val="28"/>
          <w:szCs w:val="28"/>
        </w:rPr>
        <w:t>Gọi x</w:t>
      </w:r>
      <w:r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=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</w:t>
      </w:r>
      <w:r>
        <w:rPr>
          <w:rFonts w:ascii="Times New Roman" w:hAnsi="Times New Roman" w:cs="Times New Roman"/>
          <w:sz w:val="28"/>
          <w:szCs w:val="28"/>
        </w:rPr>
        <w:t>, x</w:t>
      </w:r>
      <w:r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= </w:t>
      </w:r>
      <w:r>
        <w:rPr>
          <w:rFonts w:ascii="Times New Roman" w:hAnsi="Times New Roman" w:cs="Times New Roman"/>
          <w:sz w:val="30"/>
          <w:szCs w:val="30"/>
        </w:rPr>
        <w:t>a</w:t>
      </w:r>
      <w:r>
        <w:rPr>
          <w:rFonts w:ascii="Times New Roman" w:hAnsi="Times New Roman" w:cs="Times New Roman"/>
          <w:sz w:val="30"/>
          <w:szCs w:val="30"/>
          <w:vertAlign w:val="subscript"/>
        </w:rPr>
        <w:t>k</w:t>
      </w:r>
      <w:r>
        <w:rPr>
          <w:rFonts w:ascii="Times New Roman" w:hAnsi="Times New Roman" w:cs="Times New Roman"/>
          <w:sz w:val="30"/>
          <w:szCs w:val="30"/>
        </w:rPr>
        <w:t xml:space="preserve"> +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-1</w:t>
      </w:r>
      <w:r>
        <w:rPr>
          <w:rFonts w:ascii="Times New Roman" w:hAnsi="Times New Roman" w:cs="Times New Roman"/>
          <w:sz w:val="28"/>
          <w:szCs w:val="28"/>
        </w:rPr>
        <w:t>, …, x</w:t>
      </w:r>
      <w:r>
        <w:rPr>
          <w:rFonts w:ascii="Times New Roman" w:hAnsi="Times New Roman" w:cs="Times New Roman"/>
          <w:sz w:val="28"/>
          <w:szCs w:val="28"/>
        </w:rPr>
        <w:softHyphen/>
      </w:r>
      <w:r>
        <w:rPr>
          <w:rFonts w:ascii="Times New Roman" w:hAnsi="Times New Roman" w:cs="Times New Roman"/>
          <w:sz w:val="28"/>
          <w:szCs w:val="28"/>
          <w:vertAlign w:val="subscript"/>
        </w:rPr>
        <w:t>k</w:t>
      </w:r>
      <w:r>
        <w:rPr>
          <w:rFonts w:ascii="Times New Roman" w:hAnsi="Times New Roman" w:cs="Times New Roman"/>
          <w:sz w:val="28"/>
          <w:szCs w:val="28"/>
        </w:rPr>
        <w:t xml:space="preserve"> =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</w:t>
      </w:r>
      <w:r>
        <w:rPr>
          <w:rFonts w:ascii="Times New Roman" w:hAnsi="Times New Roman" w:cs="Times New Roman"/>
          <w:sz w:val="28"/>
          <w:szCs w:val="28"/>
        </w:rPr>
        <w:t xml:space="preserve"> +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k-1</w:t>
      </w:r>
      <w:r>
        <w:rPr>
          <w:rFonts w:ascii="Times New Roman" w:hAnsi="Times New Roman" w:cs="Times New Roman"/>
          <w:sz w:val="28"/>
          <w:szCs w:val="28"/>
        </w:rPr>
        <w:t xml:space="preserve"> + … + a</w:t>
      </w:r>
      <w:r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(thoả mãn x</w:t>
      </w:r>
      <w:r>
        <w:rPr>
          <w:rFonts w:ascii="Times New Roman" w:hAnsi="Times New Roman" w:cs="Times New Roman"/>
          <w:sz w:val="28"/>
          <w:szCs w:val="28"/>
        </w:rPr>
        <w:softHyphen/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1 </w:t>
      </w:r>
      <w:r>
        <w:rPr>
          <w:rFonts w:ascii="Times New Roman" w:hAnsi="Times New Roman" w:cs="Times New Roman"/>
          <w:sz w:val="28"/>
          <w:szCs w:val="28"/>
        </w:rPr>
        <w:t xml:space="preserve">≤ 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x</w:t>
      </w:r>
      <w:r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≤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… ≤ </w:t>
      </w:r>
      <w:r w:rsidRPr="00436D15">
        <w:rPr>
          <w:rFonts w:ascii="Times New Roman" w:hAnsi="Times New Roman" w:cs="Times New Roman"/>
          <w:sz w:val="28"/>
          <w:szCs w:val="28"/>
        </w:rPr>
        <w:t>x</w:t>
      </w:r>
      <w:r>
        <w:rPr>
          <w:rFonts w:ascii="Times New Roman" w:hAnsi="Times New Roman" w:cs="Times New Roman"/>
          <w:sz w:val="28"/>
          <w:szCs w:val="28"/>
          <w:vertAlign w:val="subscript"/>
        </w:rPr>
        <w:t>k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14A4036F" w14:textId="49E71D7D" w:rsidR="00F57F8F" w:rsidRDefault="00F57F8F" w:rsidP="00F57F8F">
      <w:pPr>
        <w:pStyle w:val="oancuaDanhsac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x</w:t>
      </w:r>
      <w:r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+ x</w:t>
      </w:r>
      <w:r>
        <w:rPr>
          <w:rFonts w:ascii="Times New Roman" w:hAnsi="Times New Roman" w:cs="Times New Roman"/>
          <w:sz w:val="28"/>
          <w:szCs w:val="28"/>
          <w:vertAlign w:val="subscript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+ … + x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k </w:t>
      </w:r>
      <w:r>
        <w:rPr>
          <w:rFonts w:ascii="Times New Roman" w:hAnsi="Times New Roman" w:cs="Times New Roman"/>
          <w:sz w:val="28"/>
          <w:szCs w:val="28"/>
        </w:rPr>
        <w:t>= n</w:t>
      </w:r>
    </w:p>
    <w:p w14:paraId="426322F8" w14:textId="253A2781" w:rsidR="00F57F8F" w:rsidRPr="00F57F8F" w:rsidRDefault="00F57F8F" w:rsidP="00F57F8F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uy ra điều phải chứng minh</w:t>
      </w:r>
    </w:p>
    <w:p w14:paraId="0C11A644" w14:textId="0EA8B035" w:rsidR="005C18D7" w:rsidRPr="005C18D7" w:rsidRDefault="005C18D7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p[i][j] là số tập nghiệm của</w:t>
      </w:r>
      <w:r w:rsidR="00F528CF">
        <w:rPr>
          <w:rFonts w:ascii="Times New Roman" w:hAnsi="Times New Roman" w:cs="Times New Roman"/>
          <w:sz w:val="28"/>
          <w:szCs w:val="28"/>
        </w:rPr>
        <w:t xml:space="preserve"> phương trình (1)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F528CF">
        <w:rPr>
          <w:rFonts w:ascii="Times New Roman" w:hAnsi="Times New Roman" w:cs="Times New Roman"/>
          <w:sz w:val="28"/>
          <w:szCs w:val="28"/>
        </w:rPr>
        <w:t xml:space="preserve">với k = i </w:t>
      </w:r>
      <w:r>
        <w:rPr>
          <w:rFonts w:ascii="Times New Roman" w:hAnsi="Times New Roman" w:cs="Times New Roman"/>
          <w:sz w:val="28"/>
          <w:szCs w:val="28"/>
        </w:rPr>
        <w:t xml:space="preserve">sao cho tổng bằng </w:t>
      </w:r>
      <w:r w:rsidR="00F528CF">
        <w:rPr>
          <w:rFonts w:ascii="Times New Roman" w:hAnsi="Times New Roman" w:cs="Times New Roman"/>
          <w:sz w:val="28"/>
          <w:szCs w:val="28"/>
        </w:rPr>
        <w:t xml:space="preserve">n = </w:t>
      </w:r>
      <w:r>
        <w:rPr>
          <w:rFonts w:ascii="Times New Roman" w:hAnsi="Times New Roman" w:cs="Times New Roman"/>
          <w:sz w:val="28"/>
          <w:szCs w:val="28"/>
        </w:rPr>
        <w:t>j</w:t>
      </w:r>
      <w:r>
        <w:rPr>
          <w:rFonts w:ascii="Times New Roman" w:hAnsi="Times New Roman" w:cs="Times New Roman"/>
          <w:sz w:val="28"/>
          <w:szCs w:val="28"/>
        </w:rPr>
        <w:br/>
      </w:r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dp[i][j] 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h=0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j/i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-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[j-h*i]</m:t>
              </m:r>
            </m:e>
          </m:nary>
        </m:oMath>
      </m:oMathPara>
    </w:p>
    <w:p w14:paraId="6241B145" w14:textId="7E3BC743" w:rsidR="00F93D94" w:rsidRDefault="00C31D63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h</w:t>
      </w:r>
      <w:r w:rsidR="005C18D7">
        <w:rPr>
          <w:rFonts w:ascii="Times New Roman" w:eastAsiaTheme="minorEastAsia" w:hAnsi="Times New Roman" w:cs="Times New Roman"/>
          <w:sz w:val="28"/>
          <w:szCs w:val="28"/>
        </w:rPr>
        <w:t xml:space="preserve"> là giá trị của x</w:t>
      </w:r>
      <w:r w:rsidR="005C18D7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>i</w:t>
      </w:r>
    </w:p>
    <w:p w14:paraId="6D5FA6FD" w14:textId="33CE9E9F" w:rsidR="00123B43" w:rsidRDefault="00F93D94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Sub 4: </w:t>
      </w:r>
      <w:r w:rsidR="00C31D63">
        <w:rPr>
          <w:rFonts w:ascii="Times New Roman" w:eastAsiaTheme="minorEastAsia" w:hAnsi="Times New Roman" w:cs="Times New Roman"/>
          <w:sz w:val="28"/>
          <w:szCs w:val="28"/>
        </w:rPr>
        <w:t>Ta có</w:t>
      </w:r>
    </w:p>
    <w:p w14:paraId="06A1352A" w14:textId="433A3CAC" w:rsidR="00107181" w:rsidRPr="00107181" w:rsidRDefault="00107181" w:rsidP="00107181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d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x=0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j/i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-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[j-x*i]</m:t>
              </m:r>
            </m:e>
          </m:nary>
        </m:oMath>
      </m:oMathPara>
    </w:p>
    <w:p w14:paraId="1FC0808C" w14:textId="5D2669D4" w:rsidR="00107181" w:rsidRPr="00F528CF" w:rsidRDefault="00107181" w:rsidP="00107181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d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d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i-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j-0*i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x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j/i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-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[j-x*i]</m:t>
              </m:r>
            </m:e>
          </m:nary>
        </m:oMath>
      </m:oMathPara>
    </w:p>
    <w:p w14:paraId="39CCFC8F" w14:textId="456EF484" w:rsidR="00107181" w:rsidRPr="00107181" w:rsidRDefault="00107181" w:rsidP="00107181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Đặt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h = x-1</m:t>
        </m:r>
      </m:oMath>
    </w:p>
    <w:p w14:paraId="6EB73CB7" w14:textId="3645EFBD" w:rsidR="00107181" w:rsidRPr="00107181" w:rsidRDefault="00107181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d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d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i-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h=0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j/i -1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-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[j-(h+1)*i]</m:t>
              </m:r>
            </m:e>
          </m:nary>
        </m:oMath>
      </m:oMathPara>
    </w:p>
    <w:p w14:paraId="0B2EE263" w14:textId="43232473" w:rsidR="00107181" w:rsidRPr="00107181" w:rsidRDefault="00107181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d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dp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i-1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h=0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(j-i)/i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-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[(j-i)-h*i]</m:t>
              </m:r>
            </m:e>
          </m:nary>
        </m:oMath>
      </m:oMathPara>
    </w:p>
    <w:p w14:paraId="7D16482D" w14:textId="77777777" w:rsidR="007651B4" w:rsidRPr="007651B4" w:rsidRDefault="00123B43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dp[i][j]=dp[i-1][j]+ dp[i][j-i]</m:t>
          </m:r>
        </m:oMath>
      </m:oMathPara>
    </w:p>
    <w:p w14:paraId="787233B7" w14:textId="48BF009C" w:rsidR="007651B4" w:rsidRDefault="007651B4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Có thể tối ưu hoá giản lược đi 1 chiều của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dp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>:</w:t>
      </w:r>
    </w:p>
    <w:p w14:paraId="5E562A2E" w14:textId="0F3C2048" w:rsidR="00F93D94" w:rsidRDefault="007651B4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</w:rPr>
            <m:t>dp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j</m:t>
              </m:r>
            </m:e>
          </m:d>
          <m:r>
            <w:rPr>
              <w:rFonts w:ascii="Cambria Math" w:eastAsiaTheme="minorEastAsia" w:hAnsi="Times New Roman" w:cs="Times New Roman"/>
              <w:sz w:val="28"/>
              <w:szCs w:val="28"/>
            </w:rPr>
            <m:t>=dp</m:t>
          </m:r>
          <m:d>
            <m:dPr>
              <m:begChr m:val="["/>
              <m:endChr m:val="]"/>
              <m:ctrlPr>
                <w:rPr>
                  <w:rFonts w:ascii="Cambria Math" w:eastAsiaTheme="minorEastAsia" w:hAnsi="Times New Roman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eastAsiaTheme="minorEastAsia" w:hAnsi="Times New Roman" w:cs="Times New Roman"/>
                  <w:sz w:val="28"/>
                  <w:szCs w:val="28"/>
                </w:rPr>
                <m:t>j</m:t>
              </m:r>
            </m:e>
          </m:d>
          <m:r>
            <w:rPr>
              <w:rFonts w:ascii="Cambria Math" w:eastAsiaTheme="minorEastAsia" w:hAnsi="Times New Roman" w:cs="Times New Roman"/>
              <w:sz w:val="28"/>
              <w:szCs w:val="28"/>
            </w:rPr>
            <m:t>+dp[j</m:t>
          </m:r>
          <m:r>
            <w:rPr>
              <w:rFonts w:ascii="Cambria Math" w:eastAsiaTheme="minorEastAsia" w:hAnsi="Times New Roman" w:cs="Times New Roman"/>
              <w:sz w:val="28"/>
              <w:szCs w:val="28"/>
            </w:rPr>
            <m:t>-</m:t>
          </m:r>
          <m:r>
            <w:rPr>
              <w:rFonts w:ascii="Cambria Math" w:eastAsiaTheme="minorEastAsia" w:hAnsi="Times New Roman" w:cs="Times New Roman"/>
              <w:sz w:val="28"/>
              <w:szCs w:val="28"/>
            </w:rPr>
            <m:t>i]</m:t>
          </m:r>
          <m:r>
            <m:rPr>
              <m:sty m:val="p"/>
            </m:rPr>
            <w:rPr>
              <w:rFonts w:ascii="Times New Roman" w:eastAsiaTheme="minorEastAsia" w:hAnsi="Times New Roman" w:cs="Times New Roman"/>
              <w:sz w:val="28"/>
              <w:szCs w:val="28"/>
            </w:rPr>
            <w:br/>
          </m:r>
        </m:oMath>
      </m:oMathPara>
    </w:p>
    <w:p w14:paraId="57A8C4B6" w14:textId="4867EC18" w:rsidR="00BB5781" w:rsidRDefault="00BB5781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lastRenderedPageBreak/>
        <w:t>Bài 3: DSP</w:t>
      </w:r>
    </w:p>
    <w:p w14:paraId="55D9329A" w14:textId="265232A6" w:rsidR="00BB5781" w:rsidRDefault="00BB5781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Sub 1: Nhập hết các truy vấn loại 2 rồi tìm đường đi ngắn nhất từ 1 đến mọi đỉnh. O(q + (n+m)log(n+m))</w:t>
      </w:r>
    </w:p>
    <w:p w14:paraId="4FC3F8B1" w14:textId="4EF1953E" w:rsidR="00BB5781" w:rsidRDefault="00BB5781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Sub 2: Với mỗi truy vấn loại 2 ta cập nhật lại đường đi ngắn nhất. O(q*(n+m)log(n+m))</w:t>
      </w:r>
    </w:p>
    <w:p w14:paraId="1D19E9C5" w14:textId="5C0CA7A8" w:rsidR="00462757" w:rsidRDefault="00BB5781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Sub 3:</w:t>
      </w:r>
    </w:p>
    <w:p w14:paraId="200588B3" w14:textId="36DEE4A6" w:rsidR="001479DF" w:rsidRDefault="001479DF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D[i] là đường đi ngắn nhất từ 1 đến i</w:t>
      </w:r>
    </w:p>
    <w:p w14:paraId="1FF68AC6" w14:textId="3706E92A" w:rsidR="001479DF" w:rsidRDefault="001479DF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W[u][v] trọng số cạnh u,v ( tính cả việc thay đổi)</w:t>
      </w:r>
    </w:p>
    <w:p w14:paraId="1F2BB964" w14:textId="59BB71E2" w:rsidR="001479DF" w:rsidRDefault="001479DF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w[u][v] – (d[v] - d[u]) chệnh lệch khi đi từ u -&gt; v</w:t>
      </w:r>
    </w:p>
    <w:p w14:paraId="04D1D767" w14:textId="7FDA39A8" w:rsidR="001479DF" w:rsidRDefault="001479DF" w:rsidP="001479DF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Diff[i] là độ chênh lệch của d[i] sau khi thay đổi trọng số các cạnh</w:t>
      </w:r>
    </w:p>
    <w:p w14:paraId="037DDA41" w14:textId="6C88B2FE" w:rsidR="00462757" w:rsidRDefault="001479DF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Nếu </w:t>
      </w:r>
      <w:r w:rsidR="00462757">
        <w:rPr>
          <w:rFonts w:ascii="Times New Roman" w:eastAsiaTheme="minorEastAsia" w:hAnsi="Times New Roman" w:cs="Times New Roman"/>
          <w:sz w:val="28"/>
          <w:szCs w:val="28"/>
        </w:rPr>
        <w:t>Diff</w:t>
      </w:r>
      <w:r>
        <w:rPr>
          <w:rFonts w:ascii="Times New Roman" w:eastAsiaTheme="minorEastAsia" w:hAnsi="Times New Roman" w:cs="Times New Roman"/>
          <w:sz w:val="28"/>
          <w:szCs w:val="28"/>
        </w:rPr>
        <w:t>[</w:t>
      </w:r>
      <w:r w:rsidR="00462757">
        <w:rPr>
          <w:rFonts w:ascii="Times New Roman" w:eastAsiaTheme="minorEastAsia" w:hAnsi="Times New Roman" w:cs="Times New Roman"/>
          <w:sz w:val="28"/>
          <w:szCs w:val="28"/>
        </w:rPr>
        <w:t>v</w:t>
      </w:r>
      <w:r>
        <w:rPr>
          <w:rFonts w:ascii="Times New Roman" w:eastAsiaTheme="minorEastAsia" w:hAnsi="Times New Roman" w:cs="Times New Roman"/>
          <w:sz w:val="28"/>
          <w:szCs w:val="28"/>
        </w:rPr>
        <w:t>]</w:t>
      </w:r>
      <w:r w:rsidR="00462757">
        <w:rPr>
          <w:rFonts w:ascii="Times New Roman" w:eastAsiaTheme="minorEastAsia" w:hAnsi="Times New Roman" w:cs="Times New Roman"/>
          <w:sz w:val="28"/>
          <w:szCs w:val="28"/>
        </w:rPr>
        <w:t xml:space="preserve"> &gt; diff</w:t>
      </w:r>
      <w:r>
        <w:rPr>
          <w:rFonts w:ascii="Times New Roman" w:eastAsiaTheme="minorEastAsia" w:hAnsi="Times New Roman" w:cs="Times New Roman"/>
          <w:sz w:val="28"/>
          <w:szCs w:val="28"/>
        </w:rPr>
        <w:t>[</w:t>
      </w:r>
      <w:r w:rsidR="00462757">
        <w:rPr>
          <w:rFonts w:ascii="Times New Roman" w:eastAsiaTheme="minorEastAsia" w:hAnsi="Times New Roman" w:cs="Times New Roman"/>
          <w:sz w:val="28"/>
          <w:szCs w:val="28"/>
        </w:rPr>
        <w:t>u</w:t>
      </w:r>
      <w:r>
        <w:rPr>
          <w:rFonts w:ascii="Times New Roman" w:eastAsiaTheme="minorEastAsia" w:hAnsi="Times New Roman" w:cs="Times New Roman"/>
          <w:sz w:val="28"/>
          <w:szCs w:val="28"/>
        </w:rPr>
        <w:t>]</w:t>
      </w:r>
      <w:r w:rsidR="00462757">
        <w:rPr>
          <w:rFonts w:ascii="Times New Roman" w:eastAsiaTheme="minorEastAsia" w:hAnsi="Times New Roman" w:cs="Times New Roman"/>
          <w:sz w:val="28"/>
          <w:szCs w:val="28"/>
        </w:rPr>
        <w:t xml:space="preserve"> + w[u][v] </w:t>
      </w:r>
      <w:r>
        <w:rPr>
          <w:rFonts w:ascii="Times New Roman" w:eastAsiaTheme="minorEastAsia" w:hAnsi="Times New Roman" w:cs="Times New Roman"/>
          <w:sz w:val="28"/>
          <w:szCs w:val="28"/>
        </w:rPr>
        <w:t>–</w:t>
      </w:r>
      <w:r w:rsidR="00462757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</w:rPr>
        <w:t>(</w:t>
      </w:r>
      <w:r w:rsidR="00462757">
        <w:rPr>
          <w:rFonts w:ascii="Times New Roman" w:eastAsiaTheme="minorEastAsia" w:hAnsi="Times New Roman" w:cs="Times New Roman"/>
          <w:sz w:val="28"/>
          <w:szCs w:val="28"/>
        </w:rPr>
        <w:t xml:space="preserve">d[v] </w:t>
      </w:r>
      <w:r>
        <w:rPr>
          <w:rFonts w:ascii="Times New Roman" w:eastAsiaTheme="minorEastAsia" w:hAnsi="Times New Roman" w:cs="Times New Roman"/>
          <w:sz w:val="28"/>
          <w:szCs w:val="28"/>
        </w:rPr>
        <w:t>-</w:t>
      </w:r>
      <w:r w:rsidR="00462757">
        <w:rPr>
          <w:rFonts w:ascii="Times New Roman" w:eastAsiaTheme="minorEastAsia" w:hAnsi="Times New Roman" w:cs="Times New Roman"/>
          <w:sz w:val="28"/>
          <w:szCs w:val="28"/>
        </w:rPr>
        <w:t xml:space="preserve"> d[u]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) thì diff[v] = diff[u] + w[u][v] </w:t>
      </w:r>
      <w:r w:rsidR="0054392E">
        <w:rPr>
          <w:rFonts w:ascii="Times New Roman" w:eastAsiaTheme="minorEastAsia" w:hAnsi="Times New Roman" w:cs="Times New Roman"/>
          <w:sz w:val="28"/>
          <w:szCs w:val="28"/>
        </w:rPr>
        <w:t>–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4392E">
        <w:rPr>
          <w:rFonts w:ascii="Times New Roman" w:eastAsiaTheme="minorEastAsia" w:hAnsi="Times New Roman" w:cs="Times New Roman"/>
          <w:sz w:val="28"/>
          <w:szCs w:val="28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d[v] </w:t>
      </w:r>
      <w:r w:rsidR="0054392E">
        <w:rPr>
          <w:rFonts w:ascii="Times New Roman" w:eastAsiaTheme="minorEastAsia" w:hAnsi="Times New Roman" w:cs="Times New Roman"/>
          <w:sz w:val="28"/>
          <w:szCs w:val="28"/>
        </w:rPr>
        <w:t>-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 d[u]</w:t>
      </w:r>
      <w:r w:rsidR="0054392E">
        <w:rPr>
          <w:rFonts w:ascii="Times New Roman" w:eastAsiaTheme="minorEastAsia" w:hAnsi="Times New Roman" w:cs="Times New Roman"/>
          <w:sz w:val="28"/>
          <w:szCs w:val="28"/>
        </w:rPr>
        <w:t>)</w:t>
      </w:r>
    </w:p>
    <w:p w14:paraId="5FE76BE7" w14:textId="3FAEB150" w:rsidR="0054392E" w:rsidRDefault="0054392E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Ta nhận ra rằng đường đi ngắn nhất sẽ không tăng quá m lần(vì mỗi cạnh chỉ tăng tối đa lên 1 lần và có tất cả m cạnh) (diff[i] &lt;= m (1 &lt;= i &lt;= n)) nên ta sẽ lưu lại những đỉnh có sự thay đổi thấp nhất trước, thay vì cập nhật lại đường đi ngắn nhất bằng</w:t>
      </w:r>
      <w:r w:rsidRPr="0054392E"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hàng</w:t>
      </w:r>
      <w:r>
        <w:rPr>
          <w:rFonts w:ascii="Times New Roman" w:eastAsiaTheme="minorEastAsia" w:hAnsi="Times New Roman" w:cs="Times New Roman"/>
          <w:b/>
          <w:bCs/>
          <w:sz w:val="28"/>
          <w:szCs w:val="28"/>
        </w:rPr>
        <w:t xml:space="preserve"> đợi ưu tiên</w:t>
      </w:r>
      <w:r>
        <w:rPr>
          <w:rFonts w:ascii="Times New Roman" w:eastAsiaTheme="minorEastAsia" w:hAnsi="Times New Roman" w:cs="Times New Roman"/>
          <w:sz w:val="28"/>
          <w:szCs w:val="28"/>
        </w:rPr>
        <w:t xml:space="preserve">. Ta có thể lưu lại bằng một mảng queue buf[m] </w:t>
      </w:r>
    </w:p>
    <w:p w14:paraId="7A10A91C" w14:textId="13449711" w:rsidR="0054392E" w:rsidRDefault="0054392E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 xml:space="preserve">buf[i] lưu hàng đợi những đỉnh v mà diff[v] = i  </w:t>
      </w:r>
    </w:p>
    <w:p w14:paraId="1F0C199A" w14:textId="3CA63141" w:rsidR="0054392E" w:rsidRDefault="001479DF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Sau cùng D[i] += diff[i]</w:t>
      </w:r>
    </w:p>
    <w:p w14:paraId="4EBC632E" w14:textId="401F39B7" w:rsidR="0054392E" w:rsidRDefault="0054392E" w:rsidP="005C18D7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</w:rPr>
        <w:t>O(q*(m+n) +</w:t>
      </w:r>
      <w:r w:rsidRPr="0054392E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</w:rPr>
        <w:t>(n+m)</w:t>
      </w:r>
      <w:r w:rsidR="002C146A">
        <w:rPr>
          <w:rFonts w:ascii="Times New Roman" w:eastAsiaTheme="minorEastAsia" w:hAnsi="Times New Roman" w:cs="Times New Roman"/>
          <w:sz w:val="28"/>
          <w:szCs w:val="28"/>
        </w:rPr>
        <w:t>)</w:t>
      </w:r>
    </w:p>
    <w:p w14:paraId="4A16D28F" w14:textId="77777777" w:rsidR="0054392E" w:rsidRPr="00F93D94" w:rsidRDefault="0054392E" w:rsidP="005C18D7">
      <w:pPr>
        <w:rPr>
          <w:rFonts w:ascii="Times New Roman" w:eastAsiaTheme="minorEastAsia" w:hAnsi="Times New Roman" w:cs="Times New Roman"/>
          <w:sz w:val="28"/>
          <w:szCs w:val="28"/>
        </w:rPr>
      </w:pPr>
    </w:p>
    <w:sectPr w:rsidR="0054392E" w:rsidRPr="00F93D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1067F4"/>
    <w:multiLevelType w:val="hybridMultilevel"/>
    <w:tmpl w:val="5F7ED0D2"/>
    <w:lvl w:ilvl="0" w:tplc="150A657A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zYwNzE0tjAzNTJR0lEKTi0uzszPAykwrAUAo+o47CwAAAA="/>
  </w:docVars>
  <w:rsids>
    <w:rsidRoot w:val="000D63BD"/>
    <w:rsid w:val="000520E5"/>
    <w:rsid w:val="000D63BD"/>
    <w:rsid w:val="00107181"/>
    <w:rsid w:val="00123B43"/>
    <w:rsid w:val="00142C17"/>
    <w:rsid w:val="001479DF"/>
    <w:rsid w:val="002C146A"/>
    <w:rsid w:val="00365ABC"/>
    <w:rsid w:val="00411E1B"/>
    <w:rsid w:val="00462757"/>
    <w:rsid w:val="00506D77"/>
    <w:rsid w:val="0054392E"/>
    <w:rsid w:val="005B433C"/>
    <w:rsid w:val="005C18D7"/>
    <w:rsid w:val="007651B4"/>
    <w:rsid w:val="007C0FED"/>
    <w:rsid w:val="0080640A"/>
    <w:rsid w:val="008708EB"/>
    <w:rsid w:val="00885E68"/>
    <w:rsid w:val="008F004A"/>
    <w:rsid w:val="00967DD6"/>
    <w:rsid w:val="00B65C88"/>
    <w:rsid w:val="00BB5781"/>
    <w:rsid w:val="00C31D63"/>
    <w:rsid w:val="00DE7770"/>
    <w:rsid w:val="00F528CF"/>
    <w:rsid w:val="00F57F8F"/>
    <w:rsid w:val="00F93D94"/>
    <w:rsid w:val="00FB0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1319E"/>
  <w15:chartTrackingRefBased/>
  <w15:docId w15:val="{0AF4F0B3-86E5-4800-8F24-68F9E4DA3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styleId="VnbanChdanhsn">
    <w:name w:val="Placeholder Text"/>
    <w:basedOn w:val="Phngmcinhcuaoanvn"/>
    <w:uiPriority w:val="99"/>
    <w:semiHidden/>
    <w:rsid w:val="00411E1B"/>
    <w:rPr>
      <w:color w:val="808080"/>
    </w:rPr>
  </w:style>
  <w:style w:type="paragraph" w:styleId="oancuaDanhsach">
    <w:name w:val="List Paragraph"/>
    <w:basedOn w:val="Binhthng"/>
    <w:uiPriority w:val="34"/>
    <w:qFormat/>
    <w:rsid w:val="007C0F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9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520</Words>
  <Characters>2964</Characters>
  <Application>Microsoft Office Word</Application>
  <DocSecurity>0</DocSecurity>
  <Lines>24</Lines>
  <Paragraphs>6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AnG</dc:creator>
  <cp:keywords/>
  <dc:description/>
  <cp:lastModifiedBy>Ruiiya</cp:lastModifiedBy>
  <cp:revision>7</cp:revision>
  <dcterms:created xsi:type="dcterms:W3CDTF">2021-04-09T08:58:00Z</dcterms:created>
  <dcterms:modified xsi:type="dcterms:W3CDTF">2021-09-07T03:55:00Z</dcterms:modified>
</cp:coreProperties>
</file>